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1B96FB73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54C077DE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  <w:r w:rsidR="00941B93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037CE09D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47C52EB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0E240D">
              <w:rPr>
                <w:rFonts w:cstheme="minorHAnsi"/>
                <w:b w:val="0"/>
                <w:color w:val="548DD4" w:themeColor="text2" w:themeTint="99"/>
              </w:rPr>
              <w:t>5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31B56AEB" w14:textId="77777777" w:rsidR="0096690D" w:rsidRPr="00EA18AF" w:rsidRDefault="0096690D" w:rsidP="0096690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Research on CI/CD Pipelining for ML-Ops.</w:t>
      </w:r>
    </w:p>
    <w:p w14:paraId="17D381FB" w14:textId="77777777" w:rsidR="0096690D" w:rsidRPr="00EC3706" w:rsidRDefault="0096690D" w:rsidP="0096690D">
      <w:pPr>
        <w:pStyle w:val="ListParagraph"/>
        <w:ind w:left="360"/>
        <w:rPr>
          <w:b w:val="0"/>
          <w:bCs/>
        </w:rPr>
      </w:pPr>
      <w:r w:rsidRPr="00D65BDF">
        <w:t>Bansil Patel</w:t>
      </w:r>
      <w:r>
        <w:t xml:space="preserve"> &amp; Meet Patel:</w:t>
      </w:r>
      <w:r>
        <w:rPr>
          <w:b w:val="0"/>
          <w:bCs/>
        </w:rPr>
        <w:t xml:space="preserve"> Applying various models initially on the dataset.</w:t>
      </w:r>
    </w:p>
    <w:p w14:paraId="71284A40" w14:textId="282E2E09" w:rsidR="0096690D" w:rsidRDefault="0096690D" w:rsidP="0096690D">
      <w:pPr>
        <w:pStyle w:val="ListParagraph"/>
        <w:ind w:left="360"/>
        <w:rPr>
          <w:b w:val="0"/>
          <w:bCs/>
        </w:rPr>
      </w:pPr>
      <w:r w:rsidRPr="00D65BDF">
        <w:t>Harsh Mohile</w:t>
      </w:r>
      <w:r>
        <w:t xml:space="preserve"> &amp; Rachit Bhatt:</w:t>
      </w:r>
      <w:r>
        <w:rPr>
          <w:b w:val="0"/>
          <w:bCs/>
        </w:rPr>
        <w:t xml:space="preserve"> Research on Docker for Deployment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18EA515B" w14:textId="77777777" w:rsidR="001F554C" w:rsidRPr="001F554C" w:rsidRDefault="001F554C" w:rsidP="001F554C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1F554C">
        <w:rPr>
          <w:rFonts w:eastAsiaTheme="majorEastAsia" w:cstheme="minorHAnsi"/>
          <w:b w:val="0"/>
          <w:szCs w:val="28"/>
        </w:rPr>
        <w:t>Exploring and understanding the dataset.</w:t>
      </w:r>
    </w:p>
    <w:p w14:paraId="12EA7794" w14:textId="703FDBF5" w:rsidR="00771360" w:rsidRPr="009365AB" w:rsidRDefault="001F554C" w:rsidP="001F554C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1F554C">
        <w:rPr>
          <w:rFonts w:eastAsiaTheme="majorEastAsia" w:cstheme="minorHAnsi"/>
          <w:b w:val="0"/>
          <w:szCs w:val="28"/>
        </w:rPr>
        <w:t>Research on Docker for Deployment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3B99CC90" w14:textId="5A9F2A85" w:rsidR="00E75673" w:rsidRPr="00E75673" w:rsidRDefault="00A7690A" w:rsidP="00E75673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E75673">
        <w:rPr>
          <w:b w:val="0"/>
          <w:bCs/>
        </w:rPr>
        <w:t>Studied the theoretical concepts of CI/CD.</w:t>
      </w:r>
    </w:p>
    <w:p w14:paraId="234A6D74" w14:textId="7CE8BB00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</w:t>
      </w:r>
      <w:r w:rsidR="0017336B">
        <w:rPr>
          <w:b w:val="0"/>
          <w:bCs/>
        </w:rPr>
        <w:t>Applied regular NN with Model Evaluation</w:t>
      </w:r>
      <w:r w:rsidR="006F1C2E">
        <w:rPr>
          <w:b w:val="0"/>
          <w:bCs/>
        </w:rPr>
        <w:t xml:space="preserve"> and attempted in accessing the annotated data in the JSON files</w:t>
      </w:r>
      <w:r w:rsidR="0017336B">
        <w:rPr>
          <w:b w:val="0"/>
          <w:bCs/>
        </w:rPr>
        <w:t>.</w:t>
      </w:r>
    </w:p>
    <w:p w14:paraId="6701B61A" w14:textId="12CC9B83" w:rsidR="00A7690A" w:rsidRDefault="00A7690A" w:rsidP="00DB687D">
      <w:pPr>
        <w:pStyle w:val="ListParagraph"/>
        <w:ind w:left="360"/>
        <w:rPr>
          <w:b w:val="0"/>
          <w:bCs/>
        </w:rPr>
      </w:pPr>
      <w:r w:rsidRPr="001F45F3">
        <w:t>Harsh Mohile</w:t>
      </w:r>
      <w:r w:rsidR="00F96980">
        <w:t xml:space="preserve"> &amp; Rachit Bhatt</w:t>
      </w:r>
      <w:r w:rsidRPr="001F45F3">
        <w:t>:</w:t>
      </w:r>
      <w:r w:rsidR="009B19CE">
        <w:rPr>
          <w:b w:val="0"/>
          <w:bCs/>
        </w:rPr>
        <w:t xml:space="preserve"> </w:t>
      </w:r>
      <w:r w:rsidR="00136550">
        <w:rPr>
          <w:b w:val="0"/>
          <w:bCs/>
        </w:rPr>
        <w:t>Collaborated to create a demo project using Docker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55C1F9F8" w14:textId="1DFE7377" w:rsidR="00814CE4" w:rsidRPr="00FD737C" w:rsidRDefault="00675436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Worked on understanding Docker by creating a demo project; </w:t>
      </w:r>
      <w:hyperlink r:id="rId8" w:history="1">
        <w:r w:rsidR="006F4EF0">
          <w:rPr>
            <w:rStyle w:val="Hyperlink"/>
            <w:b w:val="0"/>
            <w:bCs/>
          </w:rPr>
          <w:t>GitHub - Docker</w:t>
        </w:r>
      </w:hyperlink>
      <w:r w:rsidR="00626366">
        <w:rPr>
          <w:b w:val="0"/>
          <w:bCs/>
        </w:rPr>
        <w:t>.</w:t>
      </w: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1D4BE41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8B6A94">
        <w:rPr>
          <w:b w:val="0"/>
          <w:bCs/>
        </w:rPr>
        <w:t>N/A</w:t>
      </w:r>
    </w:p>
    <w:p w14:paraId="71A98B6B" w14:textId="37F4CFB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</w:t>
      </w:r>
      <w:r w:rsidR="00E23BFA">
        <w:t xml:space="preserve"> &amp; Meet Patel</w:t>
      </w:r>
      <w:r w:rsidRPr="00E024A9">
        <w:t>:</w:t>
      </w:r>
      <w:r w:rsidR="000B4A6B">
        <w:t xml:space="preserve"> </w:t>
      </w:r>
      <w:r w:rsidR="002E460C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AttributeError</w:t>
      </w:r>
      <w:r w:rsidR="002E460C" w:rsidRPr="006D3BDF">
        <w:rPr>
          <w:b w:val="0"/>
          <w:bCs/>
        </w:rPr>
        <w:t xml:space="preserve"> </w:t>
      </w:r>
      <w:r w:rsidR="002E460C">
        <w:rPr>
          <w:b w:val="0"/>
          <w:bCs/>
        </w:rPr>
        <w:t xml:space="preserve">exception generated when </w:t>
      </w:r>
      <w:r w:rsidR="00A03FE0">
        <w:rPr>
          <w:b w:val="0"/>
          <w:bCs/>
        </w:rPr>
        <w:t>trying to access the JSON files.</w:t>
      </w:r>
    </w:p>
    <w:p w14:paraId="59592C79" w14:textId="3AE0218D" w:rsidR="00B2394F" w:rsidRPr="00DA0B0B" w:rsidRDefault="00FF73BA" w:rsidP="00DA0B0B">
      <w:pPr>
        <w:pStyle w:val="ListParagraph"/>
        <w:ind w:left="360"/>
        <w:rPr>
          <w:b w:val="0"/>
          <w:bCs/>
        </w:rPr>
      </w:pPr>
      <w:r w:rsidRPr="00E024A9">
        <w:t>Harsh Mohil</w:t>
      </w:r>
      <w:r w:rsidR="00DA0B0B">
        <w:t xml:space="preserve">e &amp; Rachit Bhatt: </w:t>
      </w:r>
      <w:r w:rsidR="00DA0B0B">
        <w:rPr>
          <w:b w:val="0"/>
          <w:bCs/>
        </w:rPr>
        <w:t>Docker installation and implementation on Windows platform was a little challenging when finding proper content for research and development.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t>Your team’s project blockers</w:t>
      </w:r>
    </w:p>
    <w:p w14:paraId="3573866E" w14:textId="49EF7CD4" w:rsidR="00910A7D" w:rsidRDefault="008320F3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Faced a progress blocker in the form of exception when trailing with </w:t>
      </w:r>
      <w:r w:rsidR="00314A0C">
        <w:rPr>
          <w:rFonts w:eastAsiaTheme="majorEastAsia" w:cstheme="minorHAnsi"/>
          <w:b w:val="0"/>
          <w:szCs w:val="28"/>
        </w:rPr>
        <w:t xml:space="preserve">JSON </w:t>
      </w:r>
      <w:r w:rsidR="00B97049">
        <w:rPr>
          <w:rFonts w:eastAsiaTheme="majorEastAsia" w:cstheme="minorHAnsi"/>
          <w:b w:val="0"/>
          <w:szCs w:val="28"/>
        </w:rPr>
        <w:t>files</w:t>
      </w:r>
      <w:r>
        <w:rPr>
          <w:rFonts w:eastAsiaTheme="majorEastAsia" w:cstheme="minorHAnsi"/>
          <w:b w:val="0"/>
          <w:szCs w:val="28"/>
        </w:rPr>
        <w:t>; seems like an OS-level error due to some path or incorrect data provided to the library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38D14625" w:rsidR="00FF73BA" w:rsidRPr="00EA18AF" w:rsidRDefault="00FF73BA" w:rsidP="005540CD">
      <w:pPr>
        <w:pStyle w:val="ListParagraph"/>
        <w:ind w:left="360"/>
        <w:rPr>
          <w:b w:val="0"/>
          <w:bCs/>
        </w:rPr>
      </w:pPr>
      <w:bookmarkStart w:id="0" w:name="_Hlk179272780"/>
      <w:r w:rsidRPr="00D65BDF">
        <w:t>Sakshi:</w:t>
      </w:r>
      <w:r>
        <w:rPr>
          <w:b w:val="0"/>
          <w:bCs/>
        </w:rPr>
        <w:t xml:space="preserve"> </w:t>
      </w:r>
      <w:r w:rsidR="00335B9F">
        <w:rPr>
          <w:b w:val="0"/>
          <w:bCs/>
        </w:rPr>
        <w:t>Implementation CI/CD on a demo project.</w:t>
      </w:r>
    </w:p>
    <w:p w14:paraId="2093FD70" w14:textId="2BFE510C" w:rsidR="00FF73BA" w:rsidRPr="00EC3706" w:rsidRDefault="00FF73BA" w:rsidP="00EC3706">
      <w:pPr>
        <w:pStyle w:val="ListParagraph"/>
        <w:ind w:left="360"/>
        <w:rPr>
          <w:b w:val="0"/>
          <w:bCs/>
        </w:rPr>
      </w:pPr>
      <w:r w:rsidRPr="00D65BDF">
        <w:lastRenderedPageBreak/>
        <w:t>Bansil Patel</w:t>
      </w:r>
      <w:r w:rsidR="00CF4FA1">
        <w:t xml:space="preserve"> | Harsh Mohile | Meet Patel</w:t>
      </w:r>
      <w:r w:rsidR="00EC3706">
        <w:t>:</w:t>
      </w:r>
      <w:r w:rsidR="00EC3706">
        <w:rPr>
          <w:b w:val="0"/>
          <w:bCs/>
        </w:rPr>
        <w:t xml:space="preserve"> </w:t>
      </w:r>
      <w:r w:rsidR="00CF4FA1">
        <w:rPr>
          <w:b w:val="0"/>
          <w:bCs/>
        </w:rPr>
        <w:t xml:space="preserve">Resolve </w:t>
      </w:r>
      <w:r w:rsidR="007857CB">
        <w:rPr>
          <w:b w:val="0"/>
          <w:bCs/>
        </w:rPr>
        <w:t>the exception</w:t>
      </w:r>
      <w:r w:rsidR="00CF4FA1">
        <w:rPr>
          <w:b w:val="0"/>
          <w:bCs/>
        </w:rPr>
        <w:t xml:space="preserve"> and </w:t>
      </w:r>
      <w:r w:rsidR="003654E8">
        <w:rPr>
          <w:b w:val="0"/>
          <w:bCs/>
        </w:rPr>
        <w:t>implement multi-model approach.</w:t>
      </w:r>
    </w:p>
    <w:bookmarkEnd w:id="0"/>
    <w:p w14:paraId="611CF0DC" w14:textId="2D5774C6" w:rsidR="00B00911" w:rsidRPr="00B00911" w:rsidRDefault="00B00911" w:rsidP="005540CD">
      <w:pPr>
        <w:pStyle w:val="ListParagraph"/>
        <w:ind w:left="360"/>
        <w:rPr>
          <w:b w:val="0"/>
          <w:bCs/>
        </w:rPr>
      </w:pPr>
      <w:r w:rsidRPr="00B00911">
        <w:t>Rachit Bhatt:</w:t>
      </w:r>
      <w:r>
        <w:rPr>
          <w:b w:val="0"/>
          <w:bCs/>
        </w:rPr>
        <w:t xml:space="preserve"> </w:t>
      </w:r>
      <w:r w:rsidR="000E3649">
        <w:rPr>
          <w:b w:val="0"/>
          <w:bCs/>
        </w:rPr>
        <w:t>Start Implementing CI/CD using Docker</w:t>
      </w:r>
      <w:r w:rsidR="00903952">
        <w:rPr>
          <w:b w:val="0"/>
          <w:bCs/>
        </w:rPr>
        <w:t xml:space="preserve"> through GitHub</w:t>
      </w:r>
      <w:r w:rsidR="000E3649">
        <w:rPr>
          <w:b w:val="0"/>
          <w:bCs/>
        </w:rPr>
        <w:t>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79ED64F2" w14:textId="33C62796" w:rsidR="00160725" w:rsidRDefault="00BF536E" w:rsidP="00160725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Work on multi-model setup.</w:t>
      </w:r>
    </w:p>
    <w:p w14:paraId="3D42CE85" w14:textId="6BDC5120" w:rsidR="00BF536E" w:rsidRPr="00160725" w:rsidRDefault="00BF536E" w:rsidP="00160725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 CI/CD using Docker with GitHub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t>Include the tasks from your sprint planning (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/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) for the present period.</w:t>
      </w:r>
    </w:p>
    <w:p w14:paraId="08B2E8F4" w14:textId="6E5CC1B8" w:rsidR="00C4466E" w:rsidRDefault="008E6CC8" w:rsidP="00C4466E">
      <w:pPr>
        <w:keepNext/>
        <w:spacing w:line="276" w:lineRule="auto"/>
        <w:jc w:val="center"/>
      </w:pPr>
      <w:r w:rsidRPr="008E6CC8">
        <w:drawing>
          <wp:inline distT="0" distB="0" distL="0" distR="0" wp14:anchorId="77809CA3" wp14:editId="5D3314B0">
            <wp:extent cx="5943600" cy="4824095"/>
            <wp:effectExtent l="0" t="0" r="0" b="0"/>
            <wp:docPr id="5052879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287993" name="Picture 1" descr="A screenshot of a computer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17669911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4C2515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</w:t>
      </w:r>
      <w:r w:rsidR="0010763A">
        <w:t>Weekly Activities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/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) that shows your progress for the period of this report.</w:t>
      </w:r>
    </w:p>
    <w:p w14:paraId="108B4B60" w14:textId="5E1D0899" w:rsidR="008534BA" w:rsidRDefault="0069531E" w:rsidP="008534BA">
      <w:pPr>
        <w:keepNext/>
        <w:jc w:val="center"/>
      </w:pPr>
      <w:r w:rsidRPr="0069531E">
        <w:drawing>
          <wp:inline distT="0" distB="0" distL="0" distR="0" wp14:anchorId="1ADFB199" wp14:editId="2D951CB4">
            <wp:extent cx="5943600" cy="4300220"/>
            <wp:effectExtent l="0" t="0" r="0" b="5080"/>
            <wp:docPr id="4200513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051356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7B7DC84C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4C2515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Contributor</w:t>
      </w:r>
      <w:r w:rsidR="00ED0CA1">
        <w:t>s</w:t>
      </w:r>
      <w:r w:rsidRPr="000071B3">
        <w:t xml:space="preserve"> </w:t>
      </w:r>
      <w:r w:rsidR="00D9521E">
        <w:t xml:space="preserve">in </w:t>
      </w:r>
      <w:r w:rsidRPr="000071B3">
        <w:t>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610C2F67" w14:textId="515EA531" w:rsidR="00B12BF0" w:rsidRDefault="00BC28CC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1" w:history="1">
        <w:r w:rsidRPr="00155C32">
          <w:rPr>
            <w:rStyle w:val="Hyperlink"/>
            <w:rFonts w:cstheme="minorHAnsi"/>
          </w:rPr>
          <w:t>GitHub</w:t>
        </w:r>
      </w:hyperlink>
      <w:r>
        <w:rPr>
          <w:rFonts w:cstheme="minorHAnsi"/>
        </w:rPr>
        <w:t>:</w:t>
      </w:r>
      <w:r>
        <w:rPr>
          <w:rFonts w:cstheme="minorHAnsi"/>
          <w:b w:val="0"/>
          <w:bCs/>
        </w:rPr>
        <w:t xml:space="preserve"> </w:t>
      </w:r>
      <w:hyperlink r:id="rId12" w:history="1">
        <w:r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34405173" w14:textId="77777777" w:rsidR="003777D2" w:rsidRDefault="00F85243" w:rsidP="003777D2">
      <w:pPr>
        <w:pStyle w:val="Figure"/>
        <w:keepNext/>
      </w:pPr>
      <w:r w:rsidRPr="00F85243">
        <w:rPr>
          <w:rFonts w:cstheme="minorHAnsi"/>
          <w:b/>
          <w:noProof/>
        </w:rPr>
        <w:lastRenderedPageBreak/>
        <w:drawing>
          <wp:inline distT="0" distB="0" distL="0" distR="0" wp14:anchorId="597C3F16" wp14:editId="687A20E4">
            <wp:extent cx="5943600" cy="5060315"/>
            <wp:effectExtent l="0" t="0" r="0" b="6985"/>
            <wp:docPr id="1300427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042773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C76" w14:textId="070DA797" w:rsidR="00F85243" w:rsidRPr="002F7FD2" w:rsidRDefault="003777D2" w:rsidP="003777D2">
      <w:pPr>
        <w:pStyle w:val="Figure"/>
        <w:rPr>
          <w:rFonts w:cstheme="minorHAnsi"/>
          <w:b/>
        </w:rPr>
      </w:pPr>
      <w:r w:rsidRPr="003777D2">
        <w:rPr>
          <w:b/>
          <w:bCs w:val="0"/>
        </w:rPr>
        <w:t xml:space="preserve">Figure </w:t>
      </w:r>
      <w:r w:rsidRPr="003777D2">
        <w:rPr>
          <w:b/>
          <w:bCs w:val="0"/>
        </w:rPr>
        <w:fldChar w:fldCharType="begin"/>
      </w:r>
      <w:r w:rsidRPr="003777D2">
        <w:rPr>
          <w:b/>
          <w:bCs w:val="0"/>
        </w:rPr>
        <w:instrText xml:space="preserve"> SEQ Figure \* ARABIC </w:instrText>
      </w:r>
      <w:r w:rsidRPr="003777D2">
        <w:rPr>
          <w:b/>
          <w:bCs w:val="0"/>
        </w:rPr>
        <w:fldChar w:fldCharType="separate"/>
      </w:r>
      <w:r w:rsidR="004C2515">
        <w:rPr>
          <w:b/>
          <w:bCs w:val="0"/>
          <w:noProof/>
        </w:rPr>
        <w:t>3</w:t>
      </w:r>
      <w:r w:rsidRPr="003777D2">
        <w:rPr>
          <w:b/>
          <w:bCs w:val="0"/>
        </w:rPr>
        <w:fldChar w:fldCharType="end"/>
      </w:r>
      <w:r w:rsidRPr="003777D2">
        <w:rPr>
          <w:b/>
          <w:bCs w:val="0"/>
        </w:rPr>
        <w:t>:</w:t>
      </w:r>
      <w:r>
        <w:t xml:space="preserve"> Exception – Progress Blocker</w:t>
      </w:r>
    </w:p>
    <w:sectPr w:rsidR="00F85243" w:rsidRPr="002F7FD2" w:rsidSect="003830DE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29DA99" w14:textId="77777777" w:rsidR="007D05E3" w:rsidRDefault="007D05E3" w:rsidP="00BB7275">
      <w:pPr>
        <w:spacing w:after="0"/>
      </w:pPr>
      <w:r>
        <w:separator/>
      </w:r>
    </w:p>
  </w:endnote>
  <w:endnote w:type="continuationSeparator" w:id="0">
    <w:p w14:paraId="24131153" w14:textId="77777777" w:rsidR="007D05E3" w:rsidRDefault="007D05E3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7698E9" w14:textId="77777777" w:rsidR="007D05E3" w:rsidRDefault="007D05E3" w:rsidP="00BB7275">
      <w:pPr>
        <w:spacing w:after="0"/>
      </w:pPr>
      <w:r>
        <w:separator/>
      </w:r>
    </w:p>
  </w:footnote>
  <w:footnote w:type="continuationSeparator" w:id="0">
    <w:p w14:paraId="730A4AB7" w14:textId="77777777" w:rsidR="007D05E3" w:rsidRDefault="007D05E3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091C"/>
    <w:rsid w:val="000020C5"/>
    <w:rsid w:val="000071B3"/>
    <w:rsid w:val="000136E9"/>
    <w:rsid w:val="00013FC6"/>
    <w:rsid w:val="00023119"/>
    <w:rsid w:val="00030C20"/>
    <w:rsid w:val="000379DF"/>
    <w:rsid w:val="0004022F"/>
    <w:rsid w:val="000422F6"/>
    <w:rsid w:val="00046B62"/>
    <w:rsid w:val="00050499"/>
    <w:rsid w:val="00054DED"/>
    <w:rsid w:val="000559C9"/>
    <w:rsid w:val="00070AC9"/>
    <w:rsid w:val="00077761"/>
    <w:rsid w:val="00084168"/>
    <w:rsid w:val="00086108"/>
    <w:rsid w:val="00086698"/>
    <w:rsid w:val="000913E5"/>
    <w:rsid w:val="000A3A48"/>
    <w:rsid w:val="000A4946"/>
    <w:rsid w:val="000A5A75"/>
    <w:rsid w:val="000A5CBD"/>
    <w:rsid w:val="000A63C1"/>
    <w:rsid w:val="000A67FC"/>
    <w:rsid w:val="000A77C4"/>
    <w:rsid w:val="000B12AE"/>
    <w:rsid w:val="000B4A6B"/>
    <w:rsid w:val="000B629A"/>
    <w:rsid w:val="000B731B"/>
    <w:rsid w:val="000C4CD5"/>
    <w:rsid w:val="000C56A8"/>
    <w:rsid w:val="000C709C"/>
    <w:rsid w:val="000D3F76"/>
    <w:rsid w:val="000D5F7E"/>
    <w:rsid w:val="000E2318"/>
    <w:rsid w:val="000E240D"/>
    <w:rsid w:val="000E3649"/>
    <w:rsid w:val="000E39C7"/>
    <w:rsid w:val="000E666B"/>
    <w:rsid w:val="000F171E"/>
    <w:rsid w:val="000F2CC6"/>
    <w:rsid w:val="00103E16"/>
    <w:rsid w:val="0010763A"/>
    <w:rsid w:val="00110F18"/>
    <w:rsid w:val="001130BE"/>
    <w:rsid w:val="00116E63"/>
    <w:rsid w:val="0012632A"/>
    <w:rsid w:val="00136550"/>
    <w:rsid w:val="0014749B"/>
    <w:rsid w:val="00147CC1"/>
    <w:rsid w:val="00147D47"/>
    <w:rsid w:val="0015004B"/>
    <w:rsid w:val="00150235"/>
    <w:rsid w:val="00151146"/>
    <w:rsid w:val="00154D3B"/>
    <w:rsid w:val="00155C32"/>
    <w:rsid w:val="001567F3"/>
    <w:rsid w:val="00160725"/>
    <w:rsid w:val="00163B1B"/>
    <w:rsid w:val="0017336B"/>
    <w:rsid w:val="00180919"/>
    <w:rsid w:val="00184DE2"/>
    <w:rsid w:val="00192C78"/>
    <w:rsid w:val="0019448C"/>
    <w:rsid w:val="00195E5F"/>
    <w:rsid w:val="00196056"/>
    <w:rsid w:val="001975F6"/>
    <w:rsid w:val="001A0005"/>
    <w:rsid w:val="001A22C1"/>
    <w:rsid w:val="001A58F7"/>
    <w:rsid w:val="001B5F7B"/>
    <w:rsid w:val="001B763D"/>
    <w:rsid w:val="001C6416"/>
    <w:rsid w:val="001D6DBB"/>
    <w:rsid w:val="001F45F3"/>
    <w:rsid w:val="001F554C"/>
    <w:rsid w:val="002037AE"/>
    <w:rsid w:val="00204D67"/>
    <w:rsid w:val="00206FB9"/>
    <w:rsid w:val="002122D0"/>
    <w:rsid w:val="00212A2F"/>
    <w:rsid w:val="00213EAA"/>
    <w:rsid w:val="002148FC"/>
    <w:rsid w:val="00227BE4"/>
    <w:rsid w:val="00233CFB"/>
    <w:rsid w:val="002430DB"/>
    <w:rsid w:val="00250507"/>
    <w:rsid w:val="002506BB"/>
    <w:rsid w:val="002522E4"/>
    <w:rsid w:val="0025248F"/>
    <w:rsid w:val="00253279"/>
    <w:rsid w:val="00254876"/>
    <w:rsid w:val="00256451"/>
    <w:rsid w:val="00260DA1"/>
    <w:rsid w:val="00271470"/>
    <w:rsid w:val="002751C1"/>
    <w:rsid w:val="00275B93"/>
    <w:rsid w:val="00295DCE"/>
    <w:rsid w:val="002C7EC3"/>
    <w:rsid w:val="002E038D"/>
    <w:rsid w:val="002E2114"/>
    <w:rsid w:val="002E460C"/>
    <w:rsid w:val="002F1CD1"/>
    <w:rsid w:val="002F7FD2"/>
    <w:rsid w:val="00300CE4"/>
    <w:rsid w:val="00304A4B"/>
    <w:rsid w:val="00314A0C"/>
    <w:rsid w:val="00315AF8"/>
    <w:rsid w:val="003270F2"/>
    <w:rsid w:val="00330612"/>
    <w:rsid w:val="00332800"/>
    <w:rsid w:val="00335B9F"/>
    <w:rsid w:val="00344064"/>
    <w:rsid w:val="0034641C"/>
    <w:rsid w:val="003654E8"/>
    <w:rsid w:val="00370F8A"/>
    <w:rsid w:val="00372B47"/>
    <w:rsid w:val="003777D2"/>
    <w:rsid w:val="00381946"/>
    <w:rsid w:val="003830DE"/>
    <w:rsid w:val="00386A9D"/>
    <w:rsid w:val="00394476"/>
    <w:rsid w:val="0039447C"/>
    <w:rsid w:val="0039521F"/>
    <w:rsid w:val="003A18B4"/>
    <w:rsid w:val="003A1CD3"/>
    <w:rsid w:val="003C415A"/>
    <w:rsid w:val="003D489C"/>
    <w:rsid w:val="003D7DFC"/>
    <w:rsid w:val="003E2968"/>
    <w:rsid w:val="003E30B1"/>
    <w:rsid w:val="003E4701"/>
    <w:rsid w:val="003F2172"/>
    <w:rsid w:val="00404CA0"/>
    <w:rsid w:val="004178AE"/>
    <w:rsid w:val="004220C4"/>
    <w:rsid w:val="00423D08"/>
    <w:rsid w:val="0042647C"/>
    <w:rsid w:val="00431F9A"/>
    <w:rsid w:val="004329B8"/>
    <w:rsid w:val="00442524"/>
    <w:rsid w:val="00443F07"/>
    <w:rsid w:val="00455F6F"/>
    <w:rsid w:val="00460839"/>
    <w:rsid w:val="00464A3F"/>
    <w:rsid w:val="00464CD6"/>
    <w:rsid w:val="00466EB2"/>
    <w:rsid w:val="004702E7"/>
    <w:rsid w:val="00483C0C"/>
    <w:rsid w:val="00486B83"/>
    <w:rsid w:val="0049055E"/>
    <w:rsid w:val="00492FBB"/>
    <w:rsid w:val="00493753"/>
    <w:rsid w:val="004A256F"/>
    <w:rsid w:val="004A5D76"/>
    <w:rsid w:val="004C2515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90F94"/>
    <w:rsid w:val="00593245"/>
    <w:rsid w:val="005B1637"/>
    <w:rsid w:val="005B5D58"/>
    <w:rsid w:val="005D44D8"/>
    <w:rsid w:val="005E0939"/>
    <w:rsid w:val="005E1A8A"/>
    <w:rsid w:val="005E6A07"/>
    <w:rsid w:val="005F0928"/>
    <w:rsid w:val="005F1780"/>
    <w:rsid w:val="005F29AC"/>
    <w:rsid w:val="005F614F"/>
    <w:rsid w:val="005F6978"/>
    <w:rsid w:val="00600AD0"/>
    <w:rsid w:val="00600D63"/>
    <w:rsid w:val="00601F3C"/>
    <w:rsid w:val="0060723A"/>
    <w:rsid w:val="0060762B"/>
    <w:rsid w:val="00617234"/>
    <w:rsid w:val="00623394"/>
    <w:rsid w:val="00626366"/>
    <w:rsid w:val="00626687"/>
    <w:rsid w:val="006356F6"/>
    <w:rsid w:val="006378AC"/>
    <w:rsid w:val="00646387"/>
    <w:rsid w:val="00671A3F"/>
    <w:rsid w:val="00675436"/>
    <w:rsid w:val="00676F75"/>
    <w:rsid w:val="006840D0"/>
    <w:rsid w:val="0068668E"/>
    <w:rsid w:val="00686792"/>
    <w:rsid w:val="0069306A"/>
    <w:rsid w:val="0069531E"/>
    <w:rsid w:val="0069646A"/>
    <w:rsid w:val="006A2032"/>
    <w:rsid w:val="006B3556"/>
    <w:rsid w:val="006C3112"/>
    <w:rsid w:val="006C4E7C"/>
    <w:rsid w:val="006C7BB9"/>
    <w:rsid w:val="006D28FB"/>
    <w:rsid w:val="006D3BDF"/>
    <w:rsid w:val="006E4B7E"/>
    <w:rsid w:val="006E66D7"/>
    <w:rsid w:val="006F1C2E"/>
    <w:rsid w:val="006F3694"/>
    <w:rsid w:val="006F4EF0"/>
    <w:rsid w:val="00710AE4"/>
    <w:rsid w:val="00731CEF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857CB"/>
    <w:rsid w:val="00793980"/>
    <w:rsid w:val="00795CA2"/>
    <w:rsid w:val="007A23B8"/>
    <w:rsid w:val="007A2DC6"/>
    <w:rsid w:val="007A37E3"/>
    <w:rsid w:val="007A6CD7"/>
    <w:rsid w:val="007B4723"/>
    <w:rsid w:val="007C146D"/>
    <w:rsid w:val="007C2E85"/>
    <w:rsid w:val="007C347B"/>
    <w:rsid w:val="007C48FB"/>
    <w:rsid w:val="007D05E3"/>
    <w:rsid w:val="007E7325"/>
    <w:rsid w:val="007F7A01"/>
    <w:rsid w:val="008013C1"/>
    <w:rsid w:val="00802FCB"/>
    <w:rsid w:val="00814CE4"/>
    <w:rsid w:val="00815A18"/>
    <w:rsid w:val="0081780D"/>
    <w:rsid w:val="00825B00"/>
    <w:rsid w:val="008310F7"/>
    <w:rsid w:val="00831EAD"/>
    <w:rsid w:val="008320F3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B3F0A"/>
    <w:rsid w:val="008B6A94"/>
    <w:rsid w:val="008B6D85"/>
    <w:rsid w:val="008C2BB3"/>
    <w:rsid w:val="008D1B7A"/>
    <w:rsid w:val="008D3E2F"/>
    <w:rsid w:val="008E3C63"/>
    <w:rsid w:val="008E5668"/>
    <w:rsid w:val="008E6CC8"/>
    <w:rsid w:val="008F2831"/>
    <w:rsid w:val="008F6AAD"/>
    <w:rsid w:val="00901317"/>
    <w:rsid w:val="0090260C"/>
    <w:rsid w:val="00903952"/>
    <w:rsid w:val="00910A7D"/>
    <w:rsid w:val="00910AE2"/>
    <w:rsid w:val="00912BE5"/>
    <w:rsid w:val="0091637B"/>
    <w:rsid w:val="00921EF1"/>
    <w:rsid w:val="009365AB"/>
    <w:rsid w:val="00941B93"/>
    <w:rsid w:val="00950659"/>
    <w:rsid w:val="00952D13"/>
    <w:rsid w:val="00953E0B"/>
    <w:rsid w:val="009546EB"/>
    <w:rsid w:val="009572D0"/>
    <w:rsid w:val="00960770"/>
    <w:rsid w:val="0096144E"/>
    <w:rsid w:val="0096690D"/>
    <w:rsid w:val="0096783D"/>
    <w:rsid w:val="00971BBD"/>
    <w:rsid w:val="00976D65"/>
    <w:rsid w:val="00987CAA"/>
    <w:rsid w:val="009A3FC0"/>
    <w:rsid w:val="009A5249"/>
    <w:rsid w:val="009B19CE"/>
    <w:rsid w:val="009B69D9"/>
    <w:rsid w:val="009C0E1E"/>
    <w:rsid w:val="009D019D"/>
    <w:rsid w:val="009D4860"/>
    <w:rsid w:val="009D6762"/>
    <w:rsid w:val="009D75BC"/>
    <w:rsid w:val="009E1F56"/>
    <w:rsid w:val="009F02F9"/>
    <w:rsid w:val="009F4267"/>
    <w:rsid w:val="00A03FE0"/>
    <w:rsid w:val="00A06DB1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D1A3A"/>
    <w:rsid w:val="00AD5870"/>
    <w:rsid w:val="00AF3B32"/>
    <w:rsid w:val="00AF7B33"/>
    <w:rsid w:val="00B00911"/>
    <w:rsid w:val="00B04696"/>
    <w:rsid w:val="00B05739"/>
    <w:rsid w:val="00B0797F"/>
    <w:rsid w:val="00B07EAB"/>
    <w:rsid w:val="00B127D3"/>
    <w:rsid w:val="00B12BF0"/>
    <w:rsid w:val="00B153BC"/>
    <w:rsid w:val="00B16914"/>
    <w:rsid w:val="00B2394F"/>
    <w:rsid w:val="00B23966"/>
    <w:rsid w:val="00B23A85"/>
    <w:rsid w:val="00B30CF6"/>
    <w:rsid w:val="00B3257B"/>
    <w:rsid w:val="00B35BA3"/>
    <w:rsid w:val="00B407F2"/>
    <w:rsid w:val="00B40DBD"/>
    <w:rsid w:val="00B50FDC"/>
    <w:rsid w:val="00B56647"/>
    <w:rsid w:val="00B6782E"/>
    <w:rsid w:val="00B7181C"/>
    <w:rsid w:val="00B71B5E"/>
    <w:rsid w:val="00B74032"/>
    <w:rsid w:val="00B879ED"/>
    <w:rsid w:val="00B90597"/>
    <w:rsid w:val="00B93AD9"/>
    <w:rsid w:val="00B95B09"/>
    <w:rsid w:val="00B97049"/>
    <w:rsid w:val="00BA2776"/>
    <w:rsid w:val="00BA5060"/>
    <w:rsid w:val="00BB1DA7"/>
    <w:rsid w:val="00BB6D95"/>
    <w:rsid w:val="00BB7275"/>
    <w:rsid w:val="00BB7696"/>
    <w:rsid w:val="00BC28CC"/>
    <w:rsid w:val="00BE13A5"/>
    <w:rsid w:val="00BE1B5B"/>
    <w:rsid w:val="00BE1B8A"/>
    <w:rsid w:val="00BE5D2D"/>
    <w:rsid w:val="00BF4F62"/>
    <w:rsid w:val="00BF536E"/>
    <w:rsid w:val="00BF53A1"/>
    <w:rsid w:val="00BF7A81"/>
    <w:rsid w:val="00C35882"/>
    <w:rsid w:val="00C42336"/>
    <w:rsid w:val="00C4466E"/>
    <w:rsid w:val="00C45253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8753B"/>
    <w:rsid w:val="00C9178A"/>
    <w:rsid w:val="00C946C6"/>
    <w:rsid w:val="00CB4237"/>
    <w:rsid w:val="00CB5756"/>
    <w:rsid w:val="00CB6A1F"/>
    <w:rsid w:val="00CD09D5"/>
    <w:rsid w:val="00CF4FA1"/>
    <w:rsid w:val="00D00E0F"/>
    <w:rsid w:val="00D05D00"/>
    <w:rsid w:val="00D1475C"/>
    <w:rsid w:val="00D14E6F"/>
    <w:rsid w:val="00D173AB"/>
    <w:rsid w:val="00D24A9B"/>
    <w:rsid w:val="00D35AD8"/>
    <w:rsid w:val="00D429C9"/>
    <w:rsid w:val="00D5679B"/>
    <w:rsid w:val="00D6144C"/>
    <w:rsid w:val="00D65BDF"/>
    <w:rsid w:val="00D838C0"/>
    <w:rsid w:val="00D8497A"/>
    <w:rsid w:val="00D9521E"/>
    <w:rsid w:val="00DA0B0B"/>
    <w:rsid w:val="00DA24D1"/>
    <w:rsid w:val="00DA43EE"/>
    <w:rsid w:val="00DB2AA5"/>
    <w:rsid w:val="00DB687D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23BFA"/>
    <w:rsid w:val="00E3048D"/>
    <w:rsid w:val="00E36775"/>
    <w:rsid w:val="00E41C52"/>
    <w:rsid w:val="00E543F4"/>
    <w:rsid w:val="00E625C1"/>
    <w:rsid w:val="00E638F7"/>
    <w:rsid w:val="00E679C3"/>
    <w:rsid w:val="00E67CAA"/>
    <w:rsid w:val="00E75673"/>
    <w:rsid w:val="00E8543C"/>
    <w:rsid w:val="00E9170E"/>
    <w:rsid w:val="00E923BD"/>
    <w:rsid w:val="00EA18AF"/>
    <w:rsid w:val="00EC3706"/>
    <w:rsid w:val="00EC4CE2"/>
    <w:rsid w:val="00ED0CA1"/>
    <w:rsid w:val="00ED495A"/>
    <w:rsid w:val="00EF4314"/>
    <w:rsid w:val="00EF62FB"/>
    <w:rsid w:val="00EF72D1"/>
    <w:rsid w:val="00F02D36"/>
    <w:rsid w:val="00F20675"/>
    <w:rsid w:val="00F23022"/>
    <w:rsid w:val="00F30034"/>
    <w:rsid w:val="00F340E4"/>
    <w:rsid w:val="00F40130"/>
    <w:rsid w:val="00F44117"/>
    <w:rsid w:val="00F45A14"/>
    <w:rsid w:val="00F518F5"/>
    <w:rsid w:val="00F54A08"/>
    <w:rsid w:val="00F56954"/>
    <w:rsid w:val="00F72E08"/>
    <w:rsid w:val="00F73C00"/>
    <w:rsid w:val="00F81643"/>
    <w:rsid w:val="00F85243"/>
    <w:rsid w:val="00F87E8A"/>
    <w:rsid w:val="00F96980"/>
    <w:rsid w:val="00F96ACE"/>
    <w:rsid w:val="00F96E8A"/>
    <w:rsid w:val="00FB1759"/>
    <w:rsid w:val="00FB175C"/>
    <w:rsid w:val="00FC146A"/>
    <w:rsid w:val="00FC28B2"/>
    <w:rsid w:val="00FD2AF4"/>
    <w:rsid w:val="00FD737C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chit-bhatt/Docker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ithub.com/rachit-bhatt/Capstone-Project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4</TotalTime>
  <Pages>5</Pages>
  <Words>495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304</cp:revision>
  <cp:lastPrinted>2024-10-09T02:22:00Z</cp:lastPrinted>
  <dcterms:created xsi:type="dcterms:W3CDTF">2024-09-20T21:50:00Z</dcterms:created>
  <dcterms:modified xsi:type="dcterms:W3CDTF">2024-10-09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